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1B1DC" w14:textId="7B55D855" w:rsidR="009E4D6E" w:rsidRPr="00427607" w:rsidRDefault="00323562" w:rsidP="00104ECF">
      <w:pPr>
        <w:spacing w:after="0" w:line="240" w:lineRule="auto"/>
        <w:ind w:right="-360"/>
        <w:jc w:val="both"/>
        <w:rPr>
          <w:b/>
          <w:color w:val="000000"/>
          <w:sz w:val="44"/>
          <w:szCs w:val="44"/>
        </w:rPr>
      </w:pPr>
      <w:r w:rsidRPr="00427607">
        <w:rPr>
          <w:b/>
          <w:color w:val="000000"/>
          <w:sz w:val="44"/>
          <w:szCs w:val="44"/>
        </w:rPr>
        <w:t xml:space="preserve">  </w:t>
      </w:r>
    </w:p>
    <w:p w14:paraId="4AA42EA9" w14:textId="26D32EE5" w:rsidR="0037426A" w:rsidRPr="0037426A" w:rsidRDefault="00A61E4C" w:rsidP="0037426A">
      <w:pPr>
        <w:pStyle w:val="BodyText2"/>
        <w:jc w:val="center"/>
        <w:rPr>
          <w:rFonts w:ascii="Calibri" w:hAnsi="Calibri" w:cs="Arial"/>
          <w:i w:val="0"/>
          <w:color w:val="000000"/>
          <w:sz w:val="36"/>
          <w:szCs w:val="36"/>
          <w:lang w:val="en-GB"/>
        </w:rPr>
      </w:pPr>
      <w:proofErr w:type="spellStart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Prijava</w:t>
      </w:r>
      <w:proofErr w:type="spellEnd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za </w:t>
      </w:r>
      <w:proofErr w:type="spellStart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stipendiranje</w:t>
      </w:r>
      <w:proofErr w:type="spellEnd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</w:t>
      </w:r>
      <w:proofErr w:type="spellStart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članova</w:t>
      </w:r>
      <w:proofErr w:type="spellEnd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</w:t>
      </w:r>
      <w:proofErr w:type="spellStart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Srpsko</w:t>
      </w:r>
      <w:proofErr w:type="spellEnd"/>
      <w:r w:rsidR="00E94E6E" w:rsidRPr="0037426A">
        <w:rPr>
          <w:rFonts w:ascii="Calibri" w:hAnsi="Calibri" w:cs="Arial"/>
          <w:i w:val="0"/>
          <w:color w:val="000000"/>
          <w:sz w:val="36"/>
          <w:szCs w:val="36"/>
          <w:lang w:val="sr-Latn-RS"/>
        </w:rPr>
        <w:t>g</w:t>
      </w:r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</w:t>
      </w:r>
      <w:proofErr w:type="spellStart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društv</w:t>
      </w:r>
      <w:r w:rsidR="00C64854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a</w:t>
      </w:r>
      <w:proofErr w:type="spellEnd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</w:t>
      </w:r>
      <w:proofErr w:type="spellStart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istraživača</w:t>
      </w:r>
      <w:proofErr w:type="spellEnd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</w:t>
      </w:r>
      <w:proofErr w:type="spellStart"/>
      <w:r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raka</w:t>
      </w:r>
      <w:proofErr w:type="spellEnd"/>
      <w:r w:rsidR="0037426A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za </w:t>
      </w:r>
      <w:proofErr w:type="spellStart"/>
      <w:r w:rsidR="0037426A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učešće</w:t>
      </w:r>
      <w:proofErr w:type="spellEnd"/>
      <w:r w:rsidR="0037426A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</w:t>
      </w:r>
      <w:proofErr w:type="spellStart"/>
      <w:r w:rsidR="0037426A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na</w:t>
      </w:r>
      <w:proofErr w:type="spellEnd"/>
      <w:r w:rsidR="0037426A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</w:t>
      </w:r>
      <w:proofErr w:type="spellStart"/>
      <w:r w:rsidR="0037426A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>kongresu</w:t>
      </w:r>
      <w:proofErr w:type="spellEnd"/>
      <w:r w:rsidR="0037426A" w:rsidRPr="0037426A">
        <w:rPr>
          <w:rFonts w:ascii="Calibri" w:hAnsi="Calibri" w:cs="Arial"/>
          <w:i w:val="0"/>
          <w:color w:val="000000"/>
          <w:sz w:val="36"/>
          <w:szCs w:val="36"/>
          <w:lang w:val="en-GB"/>
        </w:rPr>
        <w:t xml:space="preserve"> EACR2022</w:t>
      </w:r>
    </w:p>
    <w:p w14:paraId="72F061D6" w14:textId="77777777" w:rsidR="00A61E4C" w:rsidRPr="0037426A" w:rsidRDefault="00A61E4C" w:rsidP="0037426A">
      <w:pPr>
        <w:pStyle w:val="BodyText2"/>
        <w:jc w:val="center"/>
        <w:rPr>
          <w:rFonts w:ascii="Calibri" w:hAnsi="Calibri" w:cs="Arial"/>
          <w:i w:val="0"/>
          <w:color w:val="000000"/>
          <w:sz w:val="36"/>
          <w:szCs w:val="36"/>
          <w:lang w:val="en-GB"/>
        </w:rPr>
      </w:pPr>
    </w:p>
    <w:p w14:paraId="3883F032" w14:textId="29D0A62F" w:rsidR="00A53BFF" w:rsidRPr="0070789D" w:rsidRDefault="00A53BFF" w:rsidP="00A53BFF">
      <w:pPr>
        <w:jc w:val="both"/>
        <w:rPr>
          <w:rFonts w:ascii="Calibri" w:hAnsi="Calibri" w:cs="Calibri"/>
          <w:lang w:val="sr-Latn-RS"/>
        </w:rPr>
      </w:pPr>
      <w:r w:rsidRPr="0070789D">
        <w:rPr>
          <w:rFonts w:ascii="Calibri" w:hAnsi="Calibri" w:cs="Calibri"/>
          <w:b/>
          <w:lang w:val="sr-Latn-RS"/>
        </w:rPr>
        <w:t>SDIR će dodeliti</w:t>
      </w:r>
      <w:r w:rsidRPr="0070789D">
        <w:rPr>
          <w:rFonts w:ascii="Calibri" w:hAnsi="Calibri" w:cs="Calibri"/>
          <w:lang w:val="sr-Latn-RS"/>
        </w:rPr>
        <w:t xml:space="preserve"> </w:t>
      </w:r>
      <w:r w:rsidRPr="0070789D">
        <w:rPr>
          <w:rFonts w:ascii="Calibri" w:hAnsi="Calibri" w:cs="Calibri"/>
          <w:b/>
          <w:lang w:val="sr-Latn-RS"/>
        </w:rPr>
        <w:t>dve stipendije u iznosu od po 500 EUR u dinarskoj protivvrednosti</w:t>
      </w:r>
      <w:r w:rsidRPr="0070789D">
        <w:rPr>
          <w:rFonts w:ascii="Calibri" w:hAnsi="Calibri" w:cs="Calibri"/>
          <w:lang w:val="sr-Latn-RS"/>
        </w:rPr>
        <w:t xml:space="preserve">: </w:t>
      </w:r>
      <w:r w:rsidRPr="0070789D">
        <w:rPr>
          <w:rFonts w:ascii="Calibri" w:hAnsi="Calibri" w:cs="Calibri"/>
          <w:b/>
          <w:bCs/>
          <w:lang w:val="sr-Latn-RS"/>
        </w:rPr>
        <w:t>jednu stipendiju studentu doktorskih studija i jednu stipendiju istraživaču koji je doktorirao u poslednjih 5 godina (u odnosu na datum održavanja kongresa).</w:t>
      </w:r>
      <w:r w:rsidRPr="0070789D">
        <w:rPr>
          <w:rFonts w:ascii="Calibri" w:hAnsi="Calibri" w:cs="Calibri"/>
          <w:lang w:val="sr-Latn-RS"/>
        </w:rPr>
        <w:t xml:space="preserve"> Neophodno je da prijavljeni kandidati imaju istraživačko ili naučno zvanje, odnosno ekvivalentno zvanje u oblasti visokog obrazovanja.</w:t>
      </w:r>
    </w:p>
    <w:p w14:paraId="2AD2A69A" w14:textId="57251A88" w:rsidR="00A53BFF" w:rsidRDefault="00DB1A2F" w:rsidP="00A53BFF">
      <w:pPr>
        <w:jc w:val="both"/>
        <w:rPr>
          <w:rFonts w:ascii="Calibri" w:hAnsi="Calibri" w:cs="Arial"/>
          <w:color w:val="000000"/>
          <w:spacing w:val="-3"/>
          <w:szCs w:val="32"/>
        </w:rPr>
      </w:pPr>
      <w:proofErr w:type="spellStart"/>
      <w:r w:rsidRPr="00427607">
        <w:rPr>
          <w:rFonts w:ascii="Calibri" w:hAnsi="Calibri" w:cs="Arial"/>
          <w:b/>
          <w:color w:val="000000"/>
          <w:szCs w:val="22"/>
          <w:lang w:val="en-GB"/>
        </w:rPr>
        <w:t>Prijavljivanje</w:t>
      </w:r>
      <w:proofErr w:type="spellEnd"/>
      <w:r w:rsidRPr="00427607">
        <w:rPr>
          <w:rFonts w:ascii="Calibri" w:hAnsi="Calibri" w:cs="Arial"/>
          <w:b/>
          <w:color w:val="000000"/>
          <w:szCs w:val="22"/>
          <w:lang w:val="en-GB"/>
        </w:rPr>
        <w:t>:</w:t>
      </w:r>
      <w:r w:rsidRPr="00427607">
        <w:rPr>
          <w:rFonts w:ascii="Calibri" w:hAnsi="Calibri" w:cs="Arial"/>
          <w:color w:val="000000"/>
          <w:spacing w:val="-3"/>
          <w:szCs w:val="2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popunjen</w:t>
      </w:r>
      <w:proofErr w:type="spellEnd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 formular </w:t>
      </w:r>
      <w:proofErr w:type="spellStart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sa</w:t>
      </w:r>
      <w:proofErr w:type="spellEnd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potvrdom</w:t>
      </w:r>
      <w:proofErr w:type="spellEnd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 xml:space="preserve"> o </w:t>
      </w:r>
      <w:proofErr w:type="spellStart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prihvatanju</w:t>
      </w:r>
      <w:proofErr w:type="spellEnd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ap</w:t>
      </w:r>
      <w:r w:rsidR="0024778D">
        <w:rPr>
          <w:rFonts w:ascii="Calibri" w:hAnsi="Calibri" w:cs="Arial"/>
          <w:color w:val="000000"/>
          <w:spacing w:val="-3"/>
          <w:szCs w:val="32"/>
          <w:lang w:val="en-GB"/>
        </w:rPr>
        <w:t>s</w:t>
      </w:r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trakta</w:t>
      </w:r>
      <w:proofErr w:type="spellEnd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i</w:t>
      </w:r>
      <w:proofErr w:type="spellEnd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kratkom</w:t>
      </w:r>
      <w:proofErr w:type="spellEnd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biografijom</w:t>
      </w:r>
      <w:proofErr w:type="spellEnd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sa</w:t>
      </w:r>
      <w:proofErr w:type="spellEnd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>bibliografijom</w:t>
      </w:r>
      <w:proofErr w:type="spellEnd"/>
      <w:r w:rsidR="00391780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treba</w:t>
      </w:r>
      <w:proofErr w:type="spellEnd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poslati</w:t>
      </w:r>
      <w:proofErr w:type="spellEnd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spojeno</w:t>
      </w:r>
      <w:proofErr w:type="spellEnd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 u </w:t>
      </w:r>
      <w:proofErr w:type="spellStart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jednom</w:t>
      </w:r>
      <w:proofErr w:type="spellEnd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 PDF </w:t>
      </w:r>
      <w:proofErr w:type="spellStart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dokumentu</w:t>
      </w:r>
      <w:proofErr w:type="spellEnd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na</w:t>
      </w:r>
      <w:proofErr w:type="spellEnd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 e</w:t>
      </w:r>
      <w:r w:rsidR="00A53BFF">
        <w:rPr>
          <w:rFonts w:ascii="Calibri" w:hAnsi="Calibri" w:cs="Arial"/>
          <w:color w:val="000000"/>
          <w:spacing w:val="-3"/>
          <w:szCs w:val="32"/>
          <w:lang w:val="en-GB"/>
        </w:rPr>
        <w:t>-</w:t>
      </w:r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mail </w:t>
      </w:r>
      <w:proofErr w:type="spellStart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>adresu</w:t>
      </w:r>
      <w:proofErr w:type="spellEnd"/>
      <w:r w:rsidRPr="00427607">
        <w:rPr>
          <w:rFonts w:ascii="Calibri" w:hAnsi="Calibri" w:cs="Arial"/>
          <w:color w:val="000000"/>
          <w:spacing w:val="-3"/>
          <w:szCs w:val="32"/>
          <w:lang w:val="en-GB"/>
        </w:rPr>
        <w:t xml:space="preserve"> </w:t>
      </w:r>
      <w:hyperlink r:id="rId7" w:history="1">
        <w:r w:rsidRPr="001E01C7">
          <w:rPr>
            <w:rStyle w:val="Hyperlink"/>
            <w:rFonts w:ascii="Calibri" w:hAnsi="Calibri" w:cs="Arial"/>
            <w:spacing w:val="-3"/>
            <w:szCs w:val="32"/>
            <w:lang w:val="en-GB"/>
          </w:rPr>
          <w:t>info</w:t>
        </w:r>
        <w:r w:rsidRPr="001E01C7">
          <w:rPr>
            <w:rStyle w:val="Hyperlink"/>
            <w:rFonts w:ascii="Calibri" w:hAnsi="Calibri" w:cs="Arial"/>
            <w:spacing w:val="-3"/>
            <w:szCs w:val="32"/>
          </w:rPr>
          <w:t>@sdir.ac.rs</w:t>
        </w:r>
      </w:hyperlink>
      <w:r w:rsidRPr="00427607">
        <w:rPr>
          <w:rFonts w:ascii="Calibri" w:hAnsi="Calibri" w:cs="Arial"/>
          <w:color w:val="000000"/>
          <w:spacing w:val="-3"/>
          <w:szCs w:val="32"/>
        </w:rPr>
        <w:t xml:space="preserve">. </w:t>
      </w:r>
      <w:r w:rsidR="00A53BFF">
        <w:rPr>
          <w:rFonts w:ascii="Calibri" w:hAnsi="Calibri" w:cs="Arial"/>
          <w:color w:val="000000"/>
          <w:spacing w:val="-3"/>
          <w:szCs w:val="32"/>
        </w:rPr>
        <w:t xml:space="preserve">E-mail </w:t>
      </w:r>
      <w:proofErr w:type="spellStart"/>
      <w:r w:rsidR="00A53BFF">
        <w:rPr>
          <w:rFonts w:ascii="Calibri" w:hAnsi="Calibri" w:cs="Arial"/>
          <w:color w:val="000000"/>
          <w:spacing w:val="-3"/>
          <w:szCs w:val="32"/>
        </w:rPr>
        <w:t>treba</w:t>
      </w:r>
      <w:proofErr w:type="spellEnd"/>
      <w:r w:rsidR="00A53BFF">
        <w:rPr>
          <w:rFonts w:ascii="Calibri" w:hAnsi="Calibri" w:cs="Arial"/>
          <w:color w:val="000000"/>
          <w:spacing w:val="-3"/>
          <w:szCs w:val="32"/>
        </w:rPr>
        <w:t xml:space="preserve"> </w:t>
      </w:r>
      <w:proofErr w:type="spellStart"/>
      <w:r w:rsidR="00A53BFF">
        <w:rPr>
          <w:rFonts w:ascii="Calibri" w:hAnsi="Calibri" w:cs="Arial"/>
          <w:color w:val="000000"/>
          <w:spacing w:val="-3"/>
          <w:szCs w:val="32"/>
        </w:rPr>
        <w:t>nasloviti</w:t>
      </w:r>
      <w:proofErr w:type="spellEnd"/>
      <w:r w:rsidR="00A53BFF">
        <w:rPr>
          <w:rFonts w:ascii="Calibri" w:hAnsi="Calibri" w:cs="Arial"/>
          <w:color w:val="000000"/>
          <w:spacing w:val="-3"/>
          <w:szCs w:val="32"/>
        </w:rPr>
        <w:t xml:space="preserve"> </w:t>
      </w:r>
      <w:r w:rsidR="00A53BFF" w:rsidRPr="00A53BFF">
        <w:rPr>
          <w:rFonts w:ascii="Calibri" w:hAnsi="Calibri" w:cs="Arial"/>
          <w:color w:val="000000"/>
          <w:spacing w:val="-3"/>
          <w:szCs w:val="32"/>
        </w:rPr>
        <w:t>„</w:t>
      </w:r>
      <w:proofErr w:type="spellStart"/>
      <w:r w:rsidR="00A53BFF" w:rsidRPr="00A53BFF">
        <w:rPr>
          <w:rFonts w:ascii="Calibri" w:hAnsi="Calibri" w:cs="Arial"/>
          <w:color w:val="000000"/>
          <w:spacing w:val="-3"/>
          <w:szCs w:val="32"/>
        </w:rPr>
        <w:t>Prijava</w:t>
      </w:r>
      <w:proofErr w:type="spellEnd"/>
      <w:r w:rsidR="00A53BFF" w:rsidRPr="00A53BFF">
        <w:rPr>
          <w:rFonts w:ascii="Calibri" w:hAnsi="Calibri" w:cs="Arial"/>
          <w:color w:val="000000"/>
          <w:spacing w:val="-3"/>
          <w:szCs w:val="32"/>
        </w:rPr>
        <w:t xml:space="preserve"> </w:t>
      </w:r>
      <w:proofErr w:type="spellStart"/>
      <w:r w:rsidR="00A53BFF" w:rsidRPr="00A53BFF">
        <w:rPr>
          <w:rFonts w:ascii="Calibri" w:hAnsi="Calibri" w:cs="Arial"/>
          <w:color w:val="000000"/>
          <w:spacing w:val="-3"/>
          <w:szCs w:val="32"/>
        </w:rPr>
        <w:t>na</w:t>
      </w:r>
      <w:proofErr w:type="spellEnd"/>
      <w:r w:rsidR="00A53BFF" w:rsidRPr="00A53BFF">
        <w:rPr>
          <w:rFonts w:ascii="Calibri" w:hAnsi="Calibri" w:cs="Arial"/>
          <w:color w:val="000000"/>
          <w:spacing w:val="-3"/>
          <w:szCs w:val="32"/>
        </w:rPr>
        <w:t xml:space="preserve"> </w:t>
      </w:r>
      <w:proofErr w:type="spellStart"/>
      <w:r w:rsidR="00A53BFF" w:rsidRPr="00A53BFF">
        <w:rPr>
          <w:rFonts w:ascii="Calibri" w:hAnsi="Calibri" w:cs="Arial"/>
          <w:color w:val="000000"/>
          <w:spacing w:val="-3"/>
          <w:szCs w:val="32"/>
        </w:rPr>
        <w:t>konkurs</w:t>
      </w:r>
      <w:proofErr w:type="spellEnd"/>
      <w:r w:rsidR="00A53BFF" w:rsidRPr="00A53BFF">
        <w:rPr>
          <w:rFonts w:ascii="Calibri" w:hAnsi="Calibri" w:cs="Arial"/>
          <w:color w:val="000000"/>
          <w:spacing w:val="-3"/>
          <w:szCs w:val="32"/>
        </w:rPr>
        <w:t xml:space="preserve"> za </w:t>
      </w:r>
      <w:proofErr w:type="spellStart"/>
      <w:proofErr w:type="gramStart"/>
      <w:r w:rsidR="00A53BFF" w:rsidRPr="00A53BFF">
        <w:rPr>
          <w:rFonts w:ascii="Calibri" w:hAnsi="Calibri" w:cs="Arial"/>
          <w:color w:val="000000"/>
          <w:spacing w:val="-3"/>
          <w:szCs w:val="32"/>
        </w:rPr>
        <w:t>stipendiranje</w:t>
      </w:r>
      <w:proofErr w:type="spellEnd"/>
      <w:r w:rsidR="00A53BFF" w:rsidRPr="00A53BFF">
        <w:rPr>
          <w:rFonts w:ascii="Calibri" w:hAnsi="Calibri" w:cs="Arial"/>
          <w:color w:val="000000"/>
          <w:spacing w:val="-3"/>
          <w:szCs w:val="32"/>
        </w:rPr>
        <w:t>“</w:t>
      </w:r>
      <w:proofErr w:type="gramEnd"/>
      <w:r w:rsidR="00A53BFF" w:rsidRPr="00A53BFF">
        <w:rPr>
          <w:rFonts w:ascii="Calibri" w:hAnsi="Calibri" w:cs="Arial"/>
          <w:color w:val="000000"/>
          <w:spacing w:val="-3"/>
          <w:szCs w:val="32"/>
        </w:rPr>
        <w:t>.</w:t>
      </w:r>
    </w:p>
    <w:p w14:paraId="5A41570B" w14:textId="65AA7988" w:rsidR="00DB1A2F" w:rsidRPr="00427607" w:rsidRDefault="00DB1A2F" w:rsidP="00A53BFF">
      <w:pPr>
        <w:jc w:val="both"/>
        <w:rPr>
          <w:rFonts w:ascii="Calibri" w:hAnsi="Calibri" w:cs="Arial"/>
          <w:color w:val="000000"/>
          <w:spacing w:val="-3"/>
          <w:sz w:val="20"/>
          <w:lang w:val="en-GB"/>
        </w:rPr>
      </w:pPr>
    </w:p>
    <w:p w14:paraId="17B52EFE" w14:textId="77777777" w:rsidR="00DB1A2F" w:rsidRPr="00427607" w:rsidRDefault="00DB1A2F" w:rsidP="00DB1A2F">
      <w:pPr>
        <w:tabs>
          <w:tab w:val="left" w:pos="-720"/>
          <w:tab w:val="left" w:pos="0"/>
        </w:tabs>
        <w:suppressAutoHyphens/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</w:pPr>
      <w:proofErr w:type="spellStart"/>
      <w:r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Rok</w:t>
      </w:r>
      <w:proofErr w:type="spellEnd"/>
      <w:r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 za </w:t>
      </w:r>
      <w:proofErr w:type="spellStart"/>
      <w:r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prijavu</w:t>
      </w:r>
      <w:proofErr w:type="spellEnd"/>
      <w:r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: </w:t>
      </w:r>
      <w:r w:rsidR="008A5FCA"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 xml:space="preserve">29. April </w:t>
      </w:r>
      <w:r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2022</w:t>
      </w:r>
      <w:r w:rsidR="008A5FCA" w:rsidRPr="00427607">
        <w:rPr>
          <w:rFonts w:ascii="Calibri" w:hAnsi="Calibri" w:cs="Calibri"/>
          <w:b/>
          <w:bCs/>
          <w:color w:val="000000"/>
          <w:sz w:val="28"/>
          <w:szCs w:val="28"/>
          <w:lang w:val="en-GB"/>
        </w:rPr>
        <w:t>. 23:59 CET</w:t>
      </w:r>
    </w:p>
    <w:p w14:paraId="76751D30" w14:textId="77777777" w:rsidR="00A53BFF" w:rsidRPr="00A53BFF" w:rsidRDefault="00A53BFF" w:rsidP="00A53BFF">
      <w:pPr>
        <w:jc w:val="both"/>
        <w:rPr>
          <w:rFonts w:ascii="Calibri" w:hAnsi="Calibri" w:cs="Arial"/>
          <w:b/>
          <w:bCs/>
          <w:color w:val="000000"/>
          <w:spacing w:val="-3"/>
          <w:sz w:val="28"/>
          <w:szCs w:val="28"/>
          <w:lang w:val="sr-Latn-RS"/>
        </w:rPr>
      </w:pPr>
      <w:r w:rsidRPr="00A53BFF">
        <w:rPr>
          <w:rFonts w:ascii="Calibri" w:hAnsi="Calibri" w:cs="Arial"/>
          <w:b/>
          <w:bCs/>
          <w:color w:val="000000"/>
          <w:spacing w:val="-3"/>
          <w:sz w:val="28"/>
          <w:szCs w:val="28"/>
          <w:lang w:val="sr-Latn-RS"/>
        </w:rPr>
        <w:t>Kandidati će dobiti obaveštenje o ishodu konkursa do 9. maja 2022. godine.</w:t>
      </w:r>
    </w:p>
    <w:p w14:paraId="58A4EFD1" w14:textId="77777777" w:rsidR="00A53BFF" w:rsidRDefault="00A53BFF" w:rsidP="00A53BFF">
      <w:pPr>
        <w:jc w:val="both"/>
        <w:rPr>
          <w:rFonts w:ascii="Calibri" w:hAnsi="Calibri"/>
          <w:b/>
          <w:iCs/>
          <w:color w:val="000000"/>
          <w:lang w:val="en-GB"/>
        </w:rPr>
      </w:pPr>
    </w:p>
    <w:p w14:paraId="3B7DE17C" w14:textId="0292E697" w:rsidR="00A61E4C" w:rsidRPr="00427607" w:rsidRDefault="00DB1A2F" w:rsidP="00A53BFF">
      <w:pPr>
        <w:jc w:val="both"/>
        <w:rPr>
          <w:rFonts w:ascii="Calibri" w:hAnsi="Calibri"/>
          <w:b/>
          <w:iCs/>
          <w:color w:val="000000"/>
          <w:lang w:val="en-GB"/>
        </w:rPr>
      </w:pP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Kandidati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se mole da pre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podnošenja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dokumentacij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prover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da li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ispunjavaju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uslov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konkursa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na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koji se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prijavljuju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.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Nepotpun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prijav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i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prijav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podnet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nakon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isteka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roka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neć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biti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uzet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 u </w:t>
      </w:r>
      <w:proofErr w:type="spellStart"/>
      <w:r w:rsidRPr="00427607">
        <w:rPr>
          <w:rFonts w:ascii="Calibri" w:hAnsi="Calibri"/>
          <w:b/>
          <w:iCs/>
          <w:color w:val="000000"/>
          <w:lang w:val="en-GB"/>
        </w:rPr>
        <w:t>razmatranje</w:t>
      </w:r>
      <w:proofErr w:type="spellEnd"/>
      <w:r w:rsidRPr="00427607">
        <w:rPr>
          <w:rFonts w:ascii="Calibri" w:hAnsi="Calibri"/>
          <w:b/>
          <w:iCs/>
          <w:color w:val="000000"/>
          <w:lang w:val="en-GB"/>
        </w:rPr>
        <w:t xml:space="preserve">. </w:t>
      </w:r>
    </w:p>
    <w:p w14:paraId="67403852" w14:textId="77777777" w:rsidR="00A109B6" w:rsidRPr="00427607" w:rsidRDefault="00A109B6" w:rsidP="00A53BFF">
      <w:pPr>
        <w:tabs>
          <w:tab w:val="left" w:pos="-720"/>
          <w:tab w:val="left" w:pos="0"/>
        </w:tabs>
        <w:suppressAutoHyphens/>
        <w:jc w:val="both"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25BD9FAC" w14:textId="77777777" w:rsidR="00A109B6" w:rsidRPr="00427607" w:rsidRDefault="00A109B6" w:rsidP="00A61E4C">
      <w:pPr>
        <w:tabs>
          <w:tab w:val="left" w:pos="-720"/>
          <w:tab w:val="left" w:pos="0"/>
        </w:tabs>
        <w:suppressAutoHyphens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76A342F4" w14:textId="77777777" w:rsidR="00A109B6" w:rsidRPr="00427607" w:rsidRDefault="00A109B6" w:rsidP="00A61E4C">
      <w:pPr>
        <w:tabs>
          <w:tab w:val="left" w:pos="-720"/>
          <w:tab w:val="left" w:pos="0"/>
        </w:tabs>
        <w:suppressAutoHyphens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704C70B1" w14:textId="77777777" w:rsidR="00A109B6" w:rsidRPr="00427607" w:rsidRDefault="00A109B6" w:rsidP="00A61E4C">
      <w:pPr>
        <w:tabs>
          <w:tab w:val="left" w:pos="-720"/>
          <w:tab w:val="left" w:pos="0"/>
        </w:tabs>
        <w:suppressAutoHyphens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3F8C1F6D" w14:textId="77777777" w:rsidR="00A109B6" w:rsidRPr="00427607" w:rsidRDefault="00A109B6" w:rsidP="00A61E4C">
      <w:pPr>
        <w:tabs>
          <w:tab w:val="left" w:pos="-720"/>
          <w:tab w:val="left" w:pos="0"/>
        </w:tabs>
        <w:suppressAutoHyphens/>
        <w:rPr>
          <w:rFonts w:ascii="Calibri" w:hAnsi="Calibri" w:cs="Calibri"/>
          <w:color w:val="000000"/>
          <w:sz w:val="28"/>
          <w:szCs w:val="28"/>
          <w:lang w:val="en-GB"/>
        </w:rPr>
      </w:pPr>
    </w:p>
    <w:p w14:paraId="1304C4FB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279BEC95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74C3A0A6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122BC95B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6C2AFDB4" w14:textId="77777777" w:rsidR="00F57BB3" w:rsidRDefault="00F57BB3" w:rsidP="00A109B6">
      <w:pPr>
        <w:pStyle w:val="BodyText2"/>
        <w:rPr>
          <w:rFonts w:ascii="Calibri" w:hAnsi="Calibri" w:cs="Arial"/>
          <w:b w:val="0"/>
          <w:i w:val="0"/>
          <w:color w:val="000000"/>
          <w:sz w:val="36"/>
          <w:lang w:val="en-GB"/>
        </w:rPr>
      </w:pPr>
    </w:p>
    <w:p w14:paraId="7D9E6C70" w14:textId="34D861C1" w:rsidR="00A109B6" w:rsidRPr="0037426A" w:rsidRDefault="00A109B6" w:rsidP="00A109B6">
      <w:pPr>
        <w:pStyle w:val="BodyText2"/>
        <w:rPr>
          <w:rFonts w:ascii="Calibri" w:hAnsi="Calibri" w:cs="Arial"/>
          <w:bCs/>
          <w:i w:val="0"/>
          <w:color w:val="000000"/>
          <w:sz w:val="36"/>
          <w:lang w:val="en-GB"/>
        </w:rPr>
      </w:pPr>
      <w:r w:rsidRPr="0037426A">
        <w:rPr>
          <w:rFonts w:ascii="Calibri" w:hAnsi="Calibri" w:cs="Arial"/>
          <w:bCs/>
          <w:i w:val="0"/>
          <w:color w:val="000000"/>
          <w:sz w:val="36"/>
          <w:lang w:val="en-GB"/>
        </w:rPr>
        <w:t xml:space="preserve">Formular za </w:t>
      </w:r>
      <w:proofErr w:type="spellStart"/>
      <w:r w:rsidRPr="0037426A">
        <w:rPr>
          <w:rFonts w:ascii="Calibri" w:hAnsi="Calibri" w:cs="Arial"/>
          <w:bCs/>
          <w:i w:val="0"/>
          <w:color w:val="000000"/>
          <w:sz w:val="36"/>
          <w:lang w:val="en-GB"/>
        </w:rPr>
        <w:t>prijavu</w:t>
      </w:r>
      <w:proofErr w:type="spellEnd"/>
    </w:p>
    <w:p w14:paraId="41B30EB5" w14:textId="77777777" w:rsidR="00A109B6" w:rsidRPr="00427607" w:rsidRDefault="00A109B6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</w:p>
    <w:p w14:paraId="0D47FFB6" w14:textId="77777777" w:rsidR="00A109B6" w:rsidRPr="00427607" w:rsidRDefault="00A109B6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b/>
          <w:color w:val="000000"/>
          <w:spacing w:val="-2"/>
          <w:szCs w:val="22"/>
          <w:lang w:val="en-GB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Ime </w:t>
      </w: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i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prezime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: </w:t>
      </w:r>
    </w:p>
    <w:p w14:paraId="1E29A74F" w14:textId="77777777" w:rsidR="008A5FCA" w:rsidRPr="00427607" w:rsidRDefault="008A5FCA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b/>
          <w:color w:val="000000"/>
          <w:spacing w:val="-2"/>
          <w:szCs w:val="22"/>
          <w:lang w:val="en-GB"/>
        </w:rPr>
      </w:pP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Institucija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:</w:t>
      </w:r>
    </w:p>
    <w:p w14:paraId="3F045266" w14:textId="7C7445EE" w:rsidR="00A109B6" w:rsidRPr="00427607" w:rsidRDefault="00A109B6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b/>
          <w:color w:val="000000"/>
          <w:spacing w:val="-2"/>
          <w:szCs w:val="22"/>
          <w:lang w:val="en-GB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E</w:t>
      </w:r>
      <w:r w:rsidR="0037426A">
        <w:rPr>
          <w:rFonts w:ascii="Calibri" w:hAnsi="Calibri" w:cs="Arial"/>
          <w:b/>
          <w:color w:val="000000"/>
          <w:spacing w:val="-2"/>
          <w:szCs w:val="22"/>
          <w:lang w:val="en-GB"/>
        </w:rPr>
        <w:t>-</w:t>
      </w: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mail:</w:t>
      </w:r>
    </w:p>
    <w:p w14:paraId="23D9DE96" w14:textId="77777777" w:rsidR="00A109B6" w:rsidRPr="00427607" w:rsidRDefault="00A109B6" w:rsidP="00A109B6">
      <w:pPr>
        <w:tabs>
          <w:tab w:val="left" w:pos="-720"/>
        </w:tabs>
        <w:suppressAutoHyphens/>
        <w:spacing w:line="240" w:lineRule="auto"/>
        <w:jc w:val="both"/>
        <w:rPr>
          <w:rFonts w:ascii="Calibri" w:hAnsi="Calibri" w:cs="Arial"/>
          <w:color w:val="000000"/>
          <w:spacing w:val="-2"/>
          <w:szCs w:val="22"/>
          <w:lang w:val="en-GB"/>
        </w:rPr>
      </w:pP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Trenutn</w:t>
      </w:r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>o</w:t>
      </w:r>
      <w:proofErr w:type="spellEnd"/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>zvanje</w:t>
      </w:r>
      <w:proofErr w:type="spellEnd"/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>i</w:t>
      </w:r>
      <w:proofErr w:type="spellEnd"/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>godina</w:t>
      </w:r>
      <w:proofErr w:type="spellEnd"/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="00737722">
        <w:rPr>
          <w:rFonts w:ascii="Calibri" w:hAnsi="Calibri" w:cs="Arial"/>
          <w:b/>
          <w:color w:val="000000"/>
          <w:spacing w:val="-2"/>
          <w:szCs w:val="22"/>
          <w:lang w:val="en-GB"/>
        </w:rPr>
        <w:t>dobijanja</w:t>
      </w:r>
      <w:proofErr w:type="spellEnd"/>
      <w:r w:rsidR="00104ECF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:</w:t>
      </w:r>
    </w:p>
    <w:p w14:paraId="28B3E8EB" w14:textId="77777777" w:rsidR="00A109B6" w:rsidRPr="00427607" w:rsidRDefault="00A109B6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color w:val="000000"/>
          <w:spacing w:val="-2"/>
          <w:szCs w:val="22"/>
          <w:lang w:val="en-GB"/>
        </w:rPr>
      </w:pP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Razlog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prijave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="00104ECF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i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motivaciono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pismo</w:t>
      </w:r>
      <w:r w:rsidR="008A5FCA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(100 - 300 re</w:t>
      </w:r>
      <w:r w:rsidR="008A5FCA" w:rsidRPr="00427607">
        <w:rPr>
          <w:rFonts w:ascii="Calibri" w:hAnsi="Calibri" w:cs="Arial"/>
          <w:b/>
          <w:color w:val="000000"/>
          <w:spacing w:val="-2"/>
          <w:szCs w:val="22"/>
          <w:lang w:val="sr-Latn-RS"/>
        </w:rPr>
        <w:t>či</w:t>
      </w:r>
      <w:r w:rsidR="008A5FCA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)</w:t>
      </w:r>
      <w:r w:rsidRPr="00427607">
        <w:rPr>
          <w:rFonts w:ascii="Calibri" w:hAnsi="Calibri" w:cs="Arial"/>
          <w:color w:val="000000"/>
          <w:spacing w:val="-2"/>
          <w:szCs w:val="22"/>
          <w:lang w:val="en-GB"/>
        </w:rPr>
        <w:t>:</w:t>
      </w:r>
    </w:p>
    <w:p w14:paraId="18FB59AA" w14:textId="77777777" w:rsidR="00A109B6" w:rsidRPr="00427607" w:rsidRDefault="00A109B6" w:rsidP="00A109B6">
      <w:pPr>
        <w:tabs>
          <w:tab w:val="left" w:pos="-720"/>
        </w:tabs>
        <w:suppressAutoHyphens/>
        <w:spacing w:line="240" w:lineRule="auto"/>
        <w:rPr>
          <w:rFonts w:ascii="Calibri" w:hAnsi="Calibri" w:cs="Arial"/>
          <w:color w:val="000000"/>
          <w:spacing w:val="-2"/>
          <w:szCs w:val="22"/>
          <w:lang w:val="en-GB"/>
        </w:rPr>
      </w:pPr>
    </w:p>
    <w:p w14:paraId="7DAB7D82" w14:textId="77777777" w:rsidR="00A109B6" w:rsidRPr="00427607" w:rsidRDefault="00A109B6" w:rsidP="00A109B6">
      <w:pPr>
        <w:tabs>
          <w:tab w:val="left" w:pos="-720"/>
        </w:tabs>
        <w:suppressAutoHyphens/>
        <w:spacing w:after="120"/>
        <w:rPr>
          <w:rFonts w:ascii="Calibri" w:hAnsi="Calibri" w:cs="Arial"/>
          <w:i/>
          <w:color w:val="000000"/>
          <w:spacing w:val="-2"/>
          <w:szCs w:val="22"/>
          <w:lang w:val="en-GB"/>
        </w:rPr>
      </w:pPr>
    </w:p>
    <w:p w14:paraId="0D330179" w14:textId="77777777" w:rsidR="00BF653A" w:rsidRDefault="00BF653A" w:rsidP="00A109B6">
      <w:pPr>
        <w:tabs>
          <w:tab w:val="left" w:pos="-720"/>
        </w:tabs>
        <w:suppressAutoHyphens/>
        <w:rPr>
          <w:rFonts w:ascii="Calibri" w:hAnsi="Calibri" w:cs="Arial"/>
          <w:b/>
          <w:color w:val="000000"/>
          <w:spacing w:val="-2"/>
          <w:szCs w:val="22"/>
          <w:lang w:val="en-GB"/>
        </w:rPr>
      </w:pPr>
    </w:p>
    <w:p w14:paraId="36FAF19E" w14:textId="27F21597" w:rsidR="00A109B6" w:rsidRPr="00427607" w:rsidRDefault="00104ECF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Tekst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a</w:t>
      </w:r>
      <w:r w:rsidR="00A109B6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pstrakt</w:t>
      </w: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a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koji je</w:t>
      </w:r>
      <w:r w:rsidR="00A109B6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="00A109B6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prihvaćen</w:t>
      </w:r>
      <w:proofErr w:type="spellEnd"/>
      <w:r w:rsidR="00A109B6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za </w:t>
      </w:r>
      <w:proofErr w:type="spellStart"/>
      <w:r w:rsidR="0037426A">
        <w:rPr>
          <w:rFonts w:ascii="Calibri" w:hAnsi="Calibri" w:cs="Arial"/>
          <w:b/>
          <w:color w:val="000000"/>
          <w:spacing w:val="-2"/>
          <w:szCs w:val="22"/>
          <w:lang w:val="en-GB"/>
        </w:rPr>
        <w:t>kongres</w:t>
      </w:r>
      <w:proofErr w:type="spellEnd"/>
      <w:r w:rsidR="0037426A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EACR 2022</w:t>
      </w:r>
      <w:r w:rsidR="00A109B6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:</w:t>
      </w:r>
      <w:r w:rsidR="00A109B6" w:rsidRPr="00427607">
        <w:rPr>
          <w:rFonts w:ascii="Calibri" w:hAnsi="Calibri" w:cs="Arial"/>
          <w:color w:val="000000"/>
          <w:spacing w:val="-2"/>
          <w:szCs w:val="22"/>
          <w:lang w:val="en-GB"/>
        </w:rPr>
        <w:t xml:space="preserve"> </w:t>
      </w:r>
    </w:p>
    <w:p w14:paraId="54140AF2" w14:textId="77777777" w:rsidR="009951FC" w:rsidRPr="00427607" w:rsidRDefault="009951FC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</w:p>
    <w:p w14:paraId="1FF4C9DF" w14:textId="77777777" w:rsidR="00A109B6" w:rsidRPr="00427607" w:rsidRDefault="00A109B6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Potpis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 xml:space="preserve"> </w:t>
      </w:r>
      <w:proofErr w:type="spellStart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kandidata</w:t>
      </w:r>
      <w:proofErr w:type="spellEnd"/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:</w:t>
      </w:r>
      <w:r w:rsidRPr="00427607">
        <w:rPr>
          <w:rFonts w:ascii="Calibri" w:hAnsi="Calibri" w:cs="Arial"/>
          <w:color w:val="000000"/>
          <w:spacing w:val="-2"/>
          <w:szCs w:val="22"/>
          <w:lang w:val="en-GB"/>
        </w:rPr>
        <w:t xml:space="preserve"> </w:t>
      </w:r>
    </w:p>
    <w:p w14:paraId="0CF12F54" w14:textId="77777777" w:rsidR="00A109B6" w:rsidRPr="00427607" w:rsidRDefault="00A109B6" w:rsidP="00A109B6">
      <w:pPr>
        <w:tabs>
          <w:tab w:val="left" w:pos="-720"/>
        </w:tabs>
        <w:suppressAutoHyphens/>
        <w:rPr>
          <w:rFonts w:ascii="Calibri" w:hAnsi="Calibri" w:cs="Arial"/>
          <w:color w:val="000000"/>
          <w:spacing w:val="-2"/>
          <w:szCs w:val="22"/>
          <w:lang w:val="en-GB"/>
        </w:rPr>
      </w:pPr>
    </w:p>
    <w:p w14:paraId="1BB16FA7" w14:textId="77777777" w:rsidR="00A61E4C" w:rsidRPr="00427607" w:rsidRDefault="00A109B6" w:rsidP="009951FC">
      <w:pPr>
        <w:tabs>
          <w:tab w:val="left" w:pos="-720"/>
        </w:tabs>
        <w:suppressAutoHyphens/>
        <w:rPr>
          <w:rFonts w:ascii="Calibri" w:hAnsi="Calibri" w:cs="Arial"/>
          <w:iCs/>
          <w:color w:val="000000"/>
          <w:sz w:val="36"/>
          <w:szCs w:val="20"/>
          <w:lang w:val="sr-Latn-RS"/>
        </w:rPr>
      </w:pPr>
      <w:r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Dat</w:t>
      </w:r>
      <w:r w:rsidR="00104ECF" w:rsidRPr="00427607">
        <w:rPr>
          <w:rFonts w:ascii="Calibri" w:hAnsi="Calibri" w:cs="Arial"/>
          <w:b/>
          <w:color w:val="000000"/>
          <w:spacing w:val="-2"/>
          <w:szCs w:val="22"/>
          <w:lang w:val="en-GB"/>
        </w:rPr>
        <w:t>um</w:t>
      </w:r>
      <w:r w:rsidR="00E94E6E">
        <w:rPr>
          <w:rFonts w:ascii="Calibri" w:hAnsi="Calibri" w:cs="Arial"/>
          <w:b/>
          <w:color w:val="000000"/>
          <w:spacing w:val="-2"/>
          <w:szCs w:val="22"/>
          <w:lang w:val="en-GB"/>
        </w:rPr>
        <w:t>:</w:t>
      </w:r>
    </w:p>
    <w:sectPr w:rsidR="00A61E4C" w:rsidRPr="00427607" w:rsidSect="004F6262">
      <w:headerReference w:type="default" r:id="rId8"/>
      <w:footerReference w:type="even" r:id="rId9"/>
      <w:footerReference w:type="default" r:id="rId10"/>
      <w:headerReference w:type="first" r:id="rId11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2DB1A" w14:textId="77777777" w:rsidR="0070789D" w:rsidRDefault="0070789D" w:rsidP="00DE749D">
      <w:pPr>
        <w:spacing w:after="0" w:line="240" w:lineRule="auto"/>
      </w:pPr>
      <w:r>
        <w:separator/>
      </w:r>
    </w:p>
  </w:endnote>
  <w:endnote w:type="continuationSeparator" w:id="0">
    <w:p w14:paraId="5F73B6C4" w14:textId="77777777" w:rsidR="0070789D" w:rsidRDefault="0070789D" w:rsidP="00DE7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Univers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22A1D" w14:textId="77777777" w:rsidR="00DA426F" w:rsidRDefault="00DA426F" w:rsidP="00DA426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A69D70" w14:textId="77777777" w:rsidR="00DA426F" w:rsidRDefault="00DA42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E5834" w14:textId="77777777" w:rsidR="00E94E6E" w:rsidRDefault="00E94E6E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C1A9A7B" w14:textId="77777777" w:rsidR="00DA426F" w:rsidRPr="00DA426F" w:rsidRDefault="00DA426F" w:rsidP="00DA426F">
    <w:pPr>
      <w:pStyle w:val="Footer"/>
      <w:jc w:val="right"/>
      <w:rPr>
        <w:rFonts w:ascii="Calibri" w:hAnsi="Calibri"/>
        <w:b/>
        <w:color w:val="4472C4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78917" w14:textId="77777777" w:rsidR="0070789D" w:rsidRDefault="0070789D" w:rsidP="00DE749D">
      <w:pPr>
        <w:spacing w:after="0" w:line="240" w:lineRule="auto"/>
      </w:pPr>
      <w:r>
        <w:separator/>
      </w:r>
    </w:p>
  </w:footnote>
  <w:footnote w:type="continuationSeparator" w:id="0">
    <w:p w14:paraId="7BFE4A36" w14:textId="77777777" w:rsidR="0070789D" w:rsidRDefault="0070789D" w:rsidP="00DE7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70585" w14:textId="77777777" w:rsidR="00DA426F" w:rsidRPr="00DA426F" w:rsidRDefault="00DA426F" w:rsidP="00DA426F">
    <w:pPr>
      <w:pStyle w:val="Header"/>
      <w:jc w:val="center"/>
      <w:rPr>
        <w:color w:val="ED7D3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441FA" w14:textId="77777777" w:rsidR="00DA426F" w:rsidRDefault="002738F3" w:rsidP="00C77EDB">
    <w:pPr>
      <w:pStyle w:val="Header"/>
      <w:tabs>
        <w:tab w:val="clear" w:pos="4513"/>
        <w:tab w:val="clear" w:pos="9026"/>
        <w:tab w:val="left" w:pos="2070"/>
      </w:tabs>
    </w:pPr>
    <w:r>
      <w:rPr>
        <w:b/>
        <w:noProof/>
      </w:rPr>
      <w:pict w14:anchorId="69A84E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i1025" type="#_x0000_t75" style="width:128.35pt;height:86.4pt;visibility:visible">
          <v:imagedata r:id="rId1" o:title=""/>
        </v:shape>
      </w:pict>
    </w:r>
    <w:r w:rsidR="00104ECF">
      <w:rPr>
        <w:b/>
        <w:noProof/>
      </w:rPr>
      <w:t xml:space="preserve">                                                </w:t>
    </w:r>
    <w:r>
      <w:rPr>
        <w:b/>
        <w:noProof/>
      </w:rPr>
    </w:r>
    <w:r>
      <w:rPr>
        <w:b/>
        <w:noProof/>
      </w:rPr>
      <w:pict w14:anchorId="27591BD5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width:248.2pt;height:64.2pt;mso-left-percent:-10001;mso-top-percent:-10001;mso-position-horizontal:absolute;mso-position-horizontal-relative:char;mso-position-vertical:absolute;mso-position-vertical-relative:line;mso-left-percent:-10001;mso-top-percent:-10001;mso-width-relative:margin;mso-height-relative:margin" stroked="f">
          <v:textbox>
            <w:txbxContent>
              <w:p w14:paraId="1805845A" w14:textId="77777777" w:rsidR="00104ECF" w:rsidRPr="00B50843" w:rsidRDefault="00104ECF" w:rsidP="00104ECF">
                <w:pPr>
                  <w:spacing w:after="0" w:line="240" w:lineRule="auto"/>
                  <w:ind w:left="-360" w:right="-360" w:hanging="120"/>
                  <w:jc w:val="both"/>
                  <w:rPr>
                    <w:lang w:val="sr-Cyrl-RS"/>
                  </w:rPr>
                </w:pPr>
                <w:r w:rsidRPr="00C73E08">
                  <w:rPr>
                    <w:b/>
                    <w:lang w:val="sr-Cyrl-CS"/>
                  </w:rPr>
                  <w:t xml:space="preserve">СР               </w:t>
                </w:r>
              </w:p>
              <w:p w14:paraId="26B32F0A" w14:textId="77777777" w:rsidR="00104ECF" w:rsidRPr="00104ECF" w:rsidRDefault="00104ECF" w:rsidP="00104ECF">
                <w:pPr>
                  <w:spacing w:after="0" w:line="240" w:lineRule="auto"/>
                  <w:ind w:left="-360" w:right="-360" w:hanging="120"/>
                  <w:jc w:val="both"/>
                  <w:rPr>
                    <w:b/>
                    <w:lang w:val="sr-Cyrl-CS"/>
                  </w:rPr>
                </w:pPr>
                <w:r>
                  <w:rPr>
                    <w:lang w:val="sr-Cyrl-CS"/>
                  </w:rPr>
                  <w:t xml:space="preserve">          </w:t>
                </w:r>
                <w:r w:rsidRPr="00104ECF">
                  <w:rPr>
                    <w:b/>
                    <w:lang w:val="sr-Cyrl-CS"/>
                  </w:rPr>
                  <w:t>SRPSKO DRUŠTVO ISTRAŽIVAČA RAKA</w:t>
                </w:r>
              </w:p>
              <w:p w14:paraId="43204AE7" w14:textId="77777777" w:rsidR="00104ECF" w:rsidRPr="00104ECF" w:rsidRDefault="00104ECF" w:rsidP="00104ECF">
                <w:pPr>
                  <w:spacing w:after="0" w:line="240" w:lineRule="auto"/>
                  <w:ind w:left="-360" w:right="-360" w:hanging="120"/>
                  <w:jc w:val="both"/>
                  <w:rPr>
                    <w:b/>
                    <w:lang w:val="sr-Cyrl-CS"/>
                  </w:rPr>
                </w:pPr>
                <w:r w:rsidRPr="00104ECF">
                  <w:rPr>
                    <w:b/>
                    <w:lang w:val="sr-Cyrl-CS"/>
                  </w:rPr>
                  <w:t xml:space="preserve">          Pasterova 14, 11000 Beograd</w:t>
                </w:r>
              </w:p>
              <w:p w14:paraId="48E66991" w14:textId="77777777" w:rsidR="00104ECF" w:rsidRPr="00104ECF" w:rsidRDefault="00104ECF" w:rsidP="00104ECF">
                <w:pPr>
                  <w:spacing w:after="0" w:line="240" w:lineRule="auto"/>
                  <w:ind w:left="-360" w:right="-360" w:hanging="120"/>
                  <w:jc w:val="both"/>
                  <w:rPr>
                    <w:lang w:val="sr-Cyrl-RS"/>
                  </w:rPr>
                </w:pPr>
                <w:r w:rsidRPr="00104ECF">
                  <w:rPr>
                    <w:b/>
                    <w:lang w:val="sr-Cyrl-CS"/>
                  </w:rPr>
                  <w:t xml:space="preserve">         </w:t>
                </w:r>
                <w:r>
                  <w:rPr>
                    <w:b/>
                    <w:lang w:val="sr-Latn-RS"/>
                  </w:rPr>
                  <w:t xml:space="preserve"> </w:t>
                </w:r>
                <w:r w:rsidRPr="00104ECF">
                  <w:rPr>
                    <w:b/>
                    <w:lang w:val="sr-Cyrl-CS"/>
                  </w:rPr>
                  <w:t>Telefon 011-2067-210</w:t>
                </w:r>
              </w:p>
            </w:txbxContent>
          </v:textbox>
          <w10:anchorlock/>
        </v:shape>
      </w:pict>
    </w:r>
  </w:p>
  <w:p w14:paraId="7C53FD2B" w14:textId="77777777" w:rsidR="00DA426F" w:rsidRDefault="00DA42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8778E"/>
    <w:multiLevelType w:val="hybridMultilevel"/>
    <w:tmpl w:val="333017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1A48B0"/>
    <w:multiLevelType w:val="hybridMultilevel"/>
    <w:tmpl w:val="8D881FAA"/>
    <w:lvl w:ilvl="0" w:tplc="9BE050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A29CE"/>
    <w:multiLevelType w:val="hybridMultilevel"/>
    <w:tmpl w:val="9F5068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CD52C3"/>
    <w:multiLevelType w:val="hybridMultilevel"/>
    <w:tmpl w:val="2F6CBB04"/>
    <w:lvl w:ilvl="0" w:tplc="0504B63E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08185943">
    <w:abstractNumId w:val="0"/>
  </w:num>
  <w:num w:numId="2" w16cid:durableId="1883667758">
    <w:abstractNumId w:val="1"/>
  </w:num>
  <w:num w:numId="3" w16cid:durableId="458648664">
    <w:abstractNumId w:val="2"/>
  </w:num>
  <w:num w:numId="4" w16cid:durableId="12469599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QxsjAxMzYysDRV0lEKTi0uzszPAykwrAUA49f/zSwAAAA="/>
  </w:docVars>
  <w:rsids>
    <w:rsidRoot w:val="00616111"/>
    <w:rsid w:val="000131D1"/>
    <w:rsid w:val="00020995"/>
    <w:rsid w:val="00026E18"/>
    <w:rsid w:val="00093295"/>
    <w:rsid w:val="000D0FFA"/>
    <w:rsid w:val="000E155E"/>
    <w:rsid w:val="00104ECF"/>
    <w:rsid w:val="00115242"/>
    <w:rsid w:val="00117541"/>
    <w:rsid w:val="00131AC8"/>
    <w:rsid w:val="0015536E"/>
    <w:rsid w:val="00170174"/>
    <w:rsid w:val="00172C1A"/>
    <w:rsid w:val="00174546"/>
    <w:rsid w:val="00177F77"/>
    <w:rsid w:val="001869D2"/>
    <w:rsid w:val="001B57D6"/>
    <w:rsid w:val="001F40FC"/>
    <w:rsid w:val="00214AA9"/>
    <w:rsid w:val="0024778D"/>
    <w:rsid w:val="002623E1"/>
    <w:rsid w:val="00274BFF"/>
    <w:rsid w:val="002F668E"/>
    <w:rsid w:val="00323562"/>
    <w:rsid w:val="0032538C"/>
    <w:rsid w:val="00331E0E"/>
    <w:rsid w:val="003474DD"/>
    <w:rsid w:val="00363FF9"/>
    <w:rsid w:val="00366945"/>
    <w:rsid w:val="0037426A"/>
    <w:rsid w:val="00385908"/>
    <w:rsid w:val="00391780"/>
    <w:rsid w:val="003D201C"/>
    <w:rsid w:val="00427607"/>
    <w:rsid w:val="00461F57"/>
    <w:rsid w:val="00465D91"/>
    <w:rsid w:val="0047792F"/>
    <w:rsid w:val="00482297"/>
    <w:rsid w:val="004928CB"/>
    <w:rsid w:val="004B6B07"/>
    <w:rsid w:val="004D5BC8"/>
    <w:rsid w:val="004F6262"/>
    <w:rsid w:val="0050065E"/>
    <w:rsid w:val="0051151D"/>
    <w:rsid w:val="00533DAA"/>
    <w:rsid w:val="00546626"/>
    <w:rsid w:val="00583F34"/>
    <w:rsid w:val="005C0E97"/>
    <w:rsid w:val="00602FAB"/>
    <w:rsid w:val="00612AA9"/>
    <w:rsid w:val="00616111"/>
    <w:rsid w:val="006229DF"/>
    <w:rsid w:val="00624AD8"/>
    <w:rsid w:val="006313CB"/>
    <w:rsid w:val="006E26D8"/>
    <w:rsid w:val="007020DA"/>
    <w:rsid w:val="0070789D"/>
    <w:rsid w:val="00737722"/>
    <w:rsid w:val="00804246"/>
    <w:rsid w:val="008062D1"/>
    <w:rsid w:val="008279F6"/>
    <w:rsid w:val="0083001B"/>
    <w:rsid w:val="00852D4D"/>
    <w:rsid w:val="008A0C2E"/>
    <w:rsid w:val="008A5FCA"/>
    <w:rsid w:val="008B01FD"/>
    <w:rsid w:val="008C6DFB"/>
    <w:rsid w:val="008D431B"/>
    <w:rsid w:val="0092300D"/>
    <w:rsid w:val="00926CC4"/>
    <w:rsid w:val="009623A9"/>
    <w:rsid w:val="00962EE0"/>
    <w:rsid w:val="009951FC"/>
    <w:rsid w:val="009D3320"/>
    <w:rsid w:val="009D5171"/>
    <w:rsid w:val="009E4D6E"/>
    <w:rsid w:val="00A109B6"/>
    <w:rsid w:val="00A16402"/>
    <w:rsid w:val="00A53BFF"/>
    <w:rsid w:val="00A61E4C"/>
    <w:rsid w:val="00A7067D"/>
    <w:rsid w:val="00A751A7"/>
    <w:rsid w:val="00A80919"/>
    <w:rsid w:val="00A80A15"/>
    <w:rsid w:val="00B02826"/>
    <w:rsid w:val="00B2490F"/>
    <w:rsid w:val="00B34CEA"/>
    <w:rsid w:val="00B443EC"/>
    <w:rsid w:val="00B50843"/>
    <w:rsid w:val="00BF653A"/>
    <w:rsid w:val="00C012A6"/>
    <w:rsid w:val="00C3453B"/>
    <w:rsid w:val="00C421C8"/>
    <w:rsid w:val="00C64854"/>
    <w:rsid w:val="00C73E08"/>
    <w:rsid w:val="00C77EDB"/>
    <w:rsid w:val="00D119C8"/>
    <w:rsid w:val="00D20934"/>
    <w:rsid w:val="00D26502"/>
    <w:rsid w:val="00D34E9E"/>
    <w:rsid w:val="00D57EB1"/>
    <w:rsid w:val="00D65037"/>
    <w:rsid w:val="00D7635C"/>
    <w:rsid w:val="00D85CE5"/>
    <w:rsid w:val="00D92261"/>
    <w:rsid w:val="00D93127"/>
    <w:rsid w:val="00DA426F"/>
    <w:rsid w:val="00DA50FF"/>
    <w:rsid w:val="00DB0DE8"/>
    <w:rsid w:val="00DB1A2F"/>
    <w:rsid w:val="00DC0EE0"/>
    <w:rsid w:val="00DE749D"/>
    <w:rsid w:val="00DF5EA4"/>
    <w:rsid w:val="00E94E6E"/>
    <w:rsid w:val="00EB18C5"/>
    <w:rsid w:val="00EB7582"/>
    <w:rsid w:val="00ED054D"/>
    <w:rsid w:val="00F15DB8"/>
    <w:rsid w:val="00F36BBA"/>
    <w:rsid w:val="00F57BB3"/>
    <w:rsid w:val="00F668C6"/>
    <w:rsid w:val="00F76000"/>
    <w:rsid w:val="00F97EB2"/>
    <w:rsid w:val="00FB6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5226F1"/>
  <w15:chartTrackingRefBased/>
  <w15:docId w15:val="{85E91C6D-76FD-4531-B77F-D905D3961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3A9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3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23562"/>
    <w:rPr>
      <w:rFonts w:ascii="Tahoma" w:hAnsi="Tahoma" w:cs="Tahoma"/>
      <w:sz w:val="16"/>
      <w:szCs w:val="16"/>
    </w:rPr>
  </w:style>
  <w:style w:type="character" w:styleId="Hyperlink">
    <w:name w:val="Hyperlink"/>
    <w:rsid w:val="00A61E4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61E4C"/>
    <w:pPr>
      <w:spacing w:after="0" w:line="240" w:lineRule="auto"/>
      <w:ind w:left="720"/>
      <w:contextualSpacing/>
    </w:pPr>
    <w:rPr>
      <w:rFonts w:ascii="Calibri" w:eastAsia="SimSun" w:hAnsi="Calibri"/>
      <w:sz w:val="22"/>
      <w:szCs w:val="22"/>
      <w:lang w:val="en-GB" w:eastAsia="zh-CN"/>
    </w:rPr>
  </w:style>
  <w:style w:type="paragraph" w:styleId="BodyText2">
    <w:name w:val="Body Text 2"/>
    <w:basedOn w:val="Normal"/>
    <w:link w:val="BodyText2Char"/>
    <w:rsid w:val="00A61E4C"/>
    <w:pPr>
      <w:spacing w:after="0" w:line="240" w:lineRule="auto"/>
    </w:pPr>
    <w:rPr>
      <w:rFonts w:ascii="Univers Bold" w:eastAsia="Times New Roman" w:hAnsi="Univers Bold"/>
      <w:b/>
      <w:i/>
      <w:iCs/>
      <w:sz w:val="22"/>
      <w:szCs w:val="20"/>
      <w:lang w:val="x-none"/>
    </w:rPr>
  </w:style>
  <w:style w:type="character" w:customStyle="1" w:styleId="BodyText2Char">
    <w:name w:val="Body Text 2 Char"/>
    <w:link w:val="BodyText2"/>
    <w:rsid w:val="00A61E4C"/>
    <w:rPr>
      <w:rFonts w:ascii="Univers Bold" w:eastAsia="Times New Roman" w:hAnsi="Univers Bold"/>
      <w:b/>
      <w:i/>
      <w:iCs/>
      <w:sz w:val="22"/>
      <w:lang w:val="x-none" w:eastAsia="en-US"/>
    </w:rPr>
  </w:style>
  <w:style w:type="paragraph" w:styleId="Footer">
    <w:name w:val="footer"/>
    <w:basedOn w:val="Normal"/>
    <w:link w:val="FooterChar"/>
    <w:uiPriority w:val="99"/>
    <w:rsid w:val="00A109B6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/>
      <w:sz w:val="22"/>
    </w:rPr>
  </w:style>
  <w:style w:type="character" w:customStyle="1" w:styleId="FooterChar">
    <w:name w:val="Footer Char"/>
    <w:link w:val="Footer"/>
    <w:uiPriority w:val="99"/>
    <w:rsid w:val="00A109B6"/>
    <w:rPr>
      <w:rFonts w:ascii="Arial" w:eastAsia="Times New Roman" w:hAnsi="Arial"/>
      <w:sz w:val="22"/>
      <w:szCs w:val="24"/>
      <w:lang w:val="en-US" w:eastAsia="en-US"/>
    </w:rPr>
  </w:style>
  <w:style w:type="character" w:styleId="PageNumber">
    <w:name w:val="page number"/>
    <w:basedOn w:val="DefaultParagraphFont"/>
    <w:rsid w:val="00A109B6"/>
  </w:style>
  <w:style w:type="paragraph" w:styleId="Header">
    <w:name w:val="header"/>
    <w:basedOn w:val="Normal"/>
    <w:link w:val="HeaderChar"/>
    <w:uiPriority w:val="99"/>
    <w:rsid w:val="00A109B6"/>
    <w:pPr>
      <w:tabs>
        <w:tab w:val="center" w:pos="4513"/>
        <w:tab w:val="right" w:pos="9026"/>
      </w:tabs>
      <w:spacing w:after="0" w:line="240" w:lineRule="auto"/>
    </w:pPr>
    <w:rPr>
      <w:rFonts w:ascii="Arial" w:eastAsia="Times New Roman" w:hAnsi="Arial"/>
      <w:sz w:val="22"/>
    </w:rPr>
  </w:style>
  <w:style w:type="character" w:customStyle="1" w:styleId="HeaderChar">
    <w:name w:val="Header Char"/>
    <w:link w:val="Header"/>
    <w:uiPriority w:val="99"/>
    <w:rsid w:val="00A109B6"/>
    <w:rPr>
      <w:rFonts w:ascii="Arial" w:eastAsia="Times New Roman" w:hAnsi="Arial"/>
      <w:sz w:val="22"/>
      <w:szCs w:val="24"/>
      <w:lang w:val="en-US" w:eastAsia="en-US"/>
    </w:rPr>
  </w:style>
  <w:style w:type="paragraph" w:styleId="NoSpacing">
    <w:name w:val="No Spacing"/>
    <w:uiPriority w:val="1"/>
    <w:qFormat/>
    <w:rsid w:val="00A80919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B1A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1A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1A2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A2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1A2F"/>
    <w:rPr>
      <w:b/>
      <w:bCs/>
    </w:rPr>
  </w:style>
  <w:style w:type="character" w:styleId="UnresolvedMention">
    <w:name w:val="Unresolved Mention"/>
    <w:uiPriority w:val="99"/>
    <w:semiHidden/>
    <w:unhideWhenUsed/>
    <w:rsid w:val="00DB1A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nfo@sdir.ac.r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Links>
    <vt:vector size="6" baseType="variant">
      <vt:variant>
        <vt:i4>458862</vt:i4>
      </vt:variant>
      <vt:variant>
        <vt:i4>0</vt:i4>
      </vt:variant>
      <vt:variant>
        <vt:i4>0</vt:i4>
      </vt:variant>
      <vt:variant>
        <vt:i4>5</vt:i4>
      </vt:variant>
      <vt:variant>
        <vt:lpwstr>mailto:info@sdir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</dc:creator>
  <cp:keywords/>
  <cp:lastModifiedBy>korisnik</cp:lastModifiedBy>
  <cp:revision>4</cp:revision>
  <dcterms:created xsi:type="dcterms:W3CDTF">2022-04-11T07:07:00Z</dcterms:created>
  <dcterms:modified xsi:type="dcterms:W3CDTF">2022-04-11T07:07:00Z</dcterms:modified>
</cp:coreProperties>
</file>